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7E03FBAC" w:rsidR="000809CC" w:rsidRPr="00CB5C51" w:rsidRDefault="00DE586E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>
        <w:t>Understanding consent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bookmarkStart w:id="54" w:name="_Toc152686677"/>
      <w:bookmarkStart w:id="55" w:name="_Toc152687714"/>
      <w:bookmarkStart w:id="56" w:name="_Toc153270371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  <w:bookmarkEnd w:id="53"/>
      <w:bookmarkEnd w:id="54"/>
      <w:bookmarkEnd w:id="55"/>
      <w:bookmarkEnd w:id="56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13448033"/>
      <w:bookmarkStart w:id="73" w:name="_Toc113520666"/>
      <w:bookmarkStart w:id="74" w:name="_Toc115270259"/>
      <w:bookmarkStart w:id="75" w:name="_Toc115709245"/>
      <w:bookmarkStart w:id="76" w:name="_Toc116315842"/>
      <w:bookmarkStart w:id="77" w:name="_Toc152587708"/>
      <w:bookmarkStart w:id="78" w:name="_Toc152685267"/>
      <w:bookmarkStart w:id="79" w:name="_Toc152686678"/>
      <w:bookmarkStart w:id="80" w:name="_Toc152687715"/>
      <w:bookmarkStart w:id="81" w:name="_Toc153270372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 w:rsidR="001670F0">
        <w:rPr>
          <w:lang w:val="en-AU"/>
        </w:rPr>
        <w:t>fact sheet</w:t>
      </w:r>
      <w:bookmarkEnd w:id="77"/>
      <w:bookmarkEnd w:id="78"/>
      <w:bookmarkEnd w:id="79"/>
      <w:bookmarkEnd w:id="80"/>
      <w:bookmarkEnd w:id="81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55D8BC5D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re is a list of these words on page </w:t>
      </w:r>
      <w:r w:rsidR="00BA0107">
        <w:rPr>
          <w:lang w:val="x-none" w:eastAsia="x-none"/>
        </w:rPr>
        <w:fldChar w:fldCharType="begin"/>
      </w:r>
      <w:r w:rsidR="00BA0107">
        <w:rPr>
          <w:lang w:val="x-none" w:eastAsia="x-none"/>
        </w:rPr>
        <w:instrText xml:space="preserve"> PAGEREF _Ref152587809 \h </w:instrText>
      </w:r>
      <w:r w:rsidR="00BA0107">
        <w:rPr>
          <w:lang w:val="x-none" w:eastAsia="x-none"/>
        </w:rPr>
      </w:r>
      <w:r w:rsidR="00BA0107">
        <w:rPr>
          <w:lang w:val="x-none" w:eastAsia="x-none"/>
        </w:rPr>
        <w:fldChar w:fldCharType="separate"/>
      </w:r>
      <w:r w:rsidR="00F735C9">
        <w:rPr>
          <w:noProof/>
          <w:lang w:val="x-none" w:eastAsia="x-none"/>
        </w:rPr>
        <w:t>8</w:t>
      </w:r>
      <w:r w:rsidR="00BA0107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45C6955A" w:rsidR="00CB5C51" w:rsidRPr="00BA0107" w:rsidRDefault="00F735C9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82" w:name="_Toc152587709"/>
      <w:bookmarkStart w:id="83" w:name="_Toc152685268"/>
      <w:bookmarkStart w:id="84" w:name="_Toc152686679"/>
      <w:bookmarkStart w:id="85" w:name="_Toc152687716"/>
      <w:bookmarkStart w:id="86" w:name="_Toc153270373"/>
      <w:r>
        <w:lastRenderedPageBreak/>
        <w:t>What is in this fact sheet?</w:t>
      </w:r>
      <w:bookmarkEnd w:id="82"/>
      <w:bookmarkEnd w:id="83"/>
      <w:bookmarkEnd w:id="84"/>
      <w:bookmarkEnd w:id="85"/>
      <w:bookmarkEnd w:id="86"/>
    </w:p>
    <w:p w14:paraId="75CA21BF" w14:textId="1DA7560A" w:rsidR="00F735C9" w:rsidRDefault="00BA010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t "Heading 2,1,TOC Heading,2,Title,1,Subtitle,2,Heading 2_Section Break,1" </w:instrText>
      </w:r>
      <w:r>
        <w:rPr>
          <w:lang w:val="x-none" w:eastAsia="x-none"/>
        </w:rPr>
        <w:fldChar w:fldCharType="separate"/>
      </w:r>
      <w:hyperlink w:anchor="_Toc153270374" w:history="1">
        <w:r w:rsidR="00F735C9" w:rsidRPr="00091560">
          <w:rPr>
            <w:rStyle w:val="Hyperlink"/>
          </w:rPr>
          <w:t>Understanding consent</w:t>
        </w:r>
        <w:r w:rsidR="00F735C9">
          <w:rPr>
            <w:webHidden/>
          </w:rPr>
          <w:tab/>
        </w:r>
        <w:r w:rsidR="00F735C9">
          <w:rPr>
            <w:webHidden/>
          </w:rPr>
          <w:fldChar w:fldCharType="begin"/>
        </w:r>
        <w:r w:rsidR="00F735C9">
          <w:rPr>
            <w:webHidden/>
          </w:rPr>
          <w:instrText xml:space="preserve"> PAGEREF _Toc153270374 \h </w:instrText>
        </w:r>
        <w:r w:rsidR="00F735C9">
          <w:rPr>
            <w:webHidden/>
          </w:rPr>
        </w:r>
        <w:r w:rsidR="00F735C9">
          <w:rPr>
            <w:webHidden/>
          </w:rPr>
          <w:fldChar w:fldCharType="separate"/>
        </w:r>
        <w:r w:rsidR="00F735C9">
          <w:rPr>
            <w:webHidden/>
          </w:rPr>
          <w:t>3</w:t>
        </w:r>
        <w:r w:rsidR="00F735C9">
          <w:rPr>
            <w:webHidden/>
          </w:rPr>
          <w:fldChar w:fldCharType="end"/>
        </w:r>
      </w:hyperlink>
    </w:p>
    <w:p w14:paraId="667D8DE7" w14:textId="082A8B28" w:rsidR="00F735C9" w:rsidRDefault="00F735C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270375" w:history="1">
        <w:r w:rsidRPr="00091560">
          <w:rPr>
            <w:rStyle w:val="Hyperlink"/>
          </w:rPr>
          <w:t>What you can give consent f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32703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9B9B7F2" w14:textId="3FCB1A12" w:rsidR="00F735C9" w:rsidRDefault="00F735C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270376" w:history="1">
        <w:r w:rsidRPr="00091560">
          <w:rPr>
            <w:rStyle w:val="Hyperlink"/>
          </w:rPr>
          <w:t>How you can give cons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32703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64D2C7BB" w14:textId="2ADCBBD0" w:rsidR="00F735C9" w:rsidRDefault="00F735C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270377" w:history="1">
        <w:r w:rsidRPr="00091560">
          <w:rPr>
            <w:rStyle w:val="Hyperlink"/>
          </w:rPr>
          <w:t>Checking who you give consent t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32703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54544DA" w14:textId="21649110" w:rsidR="00F735C9" w:rsidRDefault="00F735C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270378" w:history="1">
        <w:r w:rsidRPr="00091560">
          <w:rPr>
            <w:rStyle w:val="Hyperlink"/>
          </w:rPr>
          <w:t>Changing and taking away cons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32703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4D6F1298" w14:textId="5643B469" w:rsidR="00F735C9" w:rsidRDefault="00F735C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270379" w:history="1">
        <w:r w:rsidRPr="00091560">
          <w:rPr>
            <w:rStyle w:val="Hyperlink"/>
          </w:rPr>
          <w:t>More inform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32703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39294249" w14:textId="395CA094" w:rsidR="00F735C9" w:rsidRDefault="00F735C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270380" w:history="1">
        <w:r w:rsidRPr="00091560">
          <w:rPr>
            <w:rStyle w:val="Hyperlink"/>
          </w:rPr>
          <w:t>Word lis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32703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5DEE5961" w14:textId="7EE0C807" w:rsidR="00CB5C51" w:rsidRDefault="00BA0107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02267284" w14:textId="10631DC9" w:rsidR="00CB5C51" w:rsidRDefault="00DE586E" w:rsidP="00F735C9">
      <w:pPr>
        <w:pStyle w:val="Heading2"/>
        <w:spacing w:after="60"/>
      </w:pPr>
      <w:bookmarkStart w:id="87" w:name="_Toc153270374"/>
      <w:r w:rsidRPr="00DE586E">
        <w:lastRenderedPageBreak/>
        <w:t>Understanding consent</w:t>
      </w:r>
      <w:bookmarkEnd w:id="87"/>
    </w:p>
    <w:p w14:paraId="1F10D359" w14:textId="0AD57791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>You are an adult when you are 18 years old or older.</w:t>
      </w:r>
    </w:p>
    <w:p w14:paraId="6388B6F3" w14:textId="774CA41A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>When you are an adult, you can choose how you work with the National</w:t>
      </w:r>
      <w:r>
        <w:rPr>
          <w:lang w:eastAsia="x-none"/>
        </w:rPr>
        <w:t> </w:t>
      </w:r>
      <w:r w:rsidRPr="00DE586E">
        <w:rPr>
          <w:lang w:val="x-none" w:eastAsia="x-none"/>
        </w:rPr>
        <w:t>Disability Insurance Scheme (NDIS).</w:t>
      </w:r>
    </w:p>
    <w:p w14:paraId="0EDF7C45" w14:textId="2903E9F5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 xml:space="preserve">This means we need to ask for your </w:t>
      </w:r>
      <w:r w:rsidRPr="00DE586E">
        <w:rPr>
          <w:rStyle w:val="Strong"/>
          <w:lang w:val="x-none" w:eastAsia="x-none"/>
        </w:rPr>
        <w:t>consent</w:t>
      </w:r>
      <w:r w:rsidRPr="00DE586E">
        <w:rPr>
          <w:lang w:val="x-none" w:eastAsia="x-none"/>
        </w:rPr>
        <w:t xml:space="preserve"> before we do things that</w:t>
      </w:r>
      <w:r>
        <w:rPr>
          <w:lang w:eastAsia="x-none"/>
        </w:rPr>
        <w:t> </w:t>
      </w:r>
      <w:r w:rsidRPr="00DE586E">
        <w:rPr>
          <w:lang w:val="x-none" w:eastAsia="x-none"/>
        </w:rPr>
        <w:t>affect you.</w:t>
      </w:r>
    </w:p>
    <w:p w14:paraId="2EAF1D70" w14:textId="77777777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>When you give your consent, you say it is ok for someone to do something.</w:t>
      </w:r>
    </w:p>
    <w:p w14:paraId="0F091846" w14:textId="77777777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>You can choose if you want to give consent about:</w:t>
      </w:r>
    </w:p>
    <w:p w14:paraId="6AF4ECF3" w14:textId="77777777" w:rsidR="00DE586E" w:rsidRPr="00DE586E" w:rsidRDefault="00DE586E" w:rsidP="00F735C9">
      <w:pPr>
        <w:pStyle w:val="ListParagraph"/>
        <w:spacing w:before="60" w:after="180"/>
      </w:pPr>
      <w:r w:rsidRPr="00DE586E">
        <w:t>what information we keep about you</w:t>
      </w:r>
    </w:p>
    <w:p w14:paraId="513316F8" w14:textId="77777777" w:rsidR="00DE586E" w:rsidRPr="00DE586E" w:rsidRDefault="00DE586E" w:rsidP="00F735C9">
      <w:pPr>
        <w:pStyle w:val="ListParagraph"/>
        <w:spacing w:before="60" w:after="180"/>
      </w:pPr>
      <w:r w:rsidRPr="00DE586E">
        <w:t>who can do things on your behalf.</w:t>
      </w:r>
    </w:p>
    <w:p w14:paraId="4C3BF315" w14:textId="45918745" w:rsidR="00DE586E" w:rsidRPr="00F735C9" w:rsidRDefault="00DE586E" w:rsidP="00F735C9">
      <w:pPr>
        <w:spacing w:before="60" w:after="60"/>
        <w:ind w:right="-283"/>
        <w:rPr>
          <w:spacing w:val="-4"/>
          <w:lang w:val="x-none" w:eastAsia="x-none"/>
        </w:rPr>
      </w:pPr>
      <w:r w:rsidRPr="00F735C9">
        <w:rPr>
          <w:spacing w:val="-4"/>
          <w:lang w:val="x-none" w:eastAsia="x-none"/>
        </w:rPr>
        <w:t>You can find out more about how we use your information on</w:t>
      </w:r>
      <w:r w:rsidRPr="00F735C9">
        <w:rPr>
          <w:spacing w:val="-4"/>
          <w:lang w:eastAsia="x-none"/>
        </w:rPr>
        <w:t> </w:t>
      </w:r>
      <w:r w:rsidRPr="00F735C9">
        <w:rPr>
          <w:spacing w:val="-4"/>
          <w:lang w:val="x-none" w:eastAsia="x-none"/>
        </w:rPr>
        <w:t>the</w:t>
      </w:r>
      <w:r w:rsidRPr="00F735C9">
        <w:rPr>
          <w:spacing w:val="-4"/>
          <w:lang w:eastAsia="x-none"/>
        </w:rPr>
        <w:t> </w:t>
      </w:r>
      <w:r w:rsidRPr="00F735C9">
        <w:rPr>
          <w:spacing w:val="-4"/>
          <w:lang w:val="x-none" w:eastAsia="x-none"/>
        </w:rPr>
        <w:t>NDIS</w:t>
      </w:r>
      <w:r w:rsidRPr="00F735C9">
        <w:rPr>
          <w:spacing w:val="-4"/>
          <w:lang w:eastAsia="x-none"/>
        </w:rPr>
        <w:t> </w:t>
      </w:r>
      <w:r w:rsidRPr="00F735C9">
        <w:rPr>
          <w:spacing w:val="-4"/>
          <w:lang w:val="x-none" w:eastAsia="x-none"/>
        </w:rPr>
        <w:t>website.</w:t>
      </w:r>
    </w:p>
    <w:p w14:paraId="386410BC" w14:textId="64DBC467" w:rsidR="00DE586E" w:rsidRPr="00DE586E" w:rsidRDefault="00DE586E" w:rsidP="00F735C9">
      <w:pPr>
        <w:spacing w:before="60" w:after="60"/>
        <w:rPr>
          <w:lang w:val="x-none" w:eastAsia="x-none"/>
        </w:rPr>
      </w:pPr>
      <w:hyperlink r:id="rId9" w:history="1">
        <w:r w:rsidRPr="00DE586E">
          <w:rPr>
            <w:rStyle w:val="Hyperlink"/>
            <w:lang w:val="x-none" w:eastAsia="x-none"/>
          </w:rPr>
          <w:t>ourguidelines.ndis.gov.au/privacy-and-information</w:t>
        </w:r>
      </w:hyperlink>
    </w:p>
    <w:p w14:paraId="71E2CF3D" w14:textId="77777777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>You might have someone who can give consent on your behalf.</w:t>
      </w:r>
    </w:p>
    <w:p w14:paraId="3524D2AB" w14:textId="642B95F5" w:rsid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>They need to support you to have your say about the decisions they</w:t>
      </w:r>
      <w:r w:rsidR="00F735C9">
        <w:rPr>
          <w:lang w:eastAsia="x-none"/>
        </w:rPr>
        <w:t> </w:t>
      </w:r>
      <w:r w:rsidRPr="00DE586E">
        <w:rPr>
          <w:lang w:val="x-none" w:eastAsia="x-none"/>
        </w:rPr>
        <w:t>make</w:t>
      </w:r>
      <w:r w:rsidR="00F735C9">
        <w:rPr>
          <w:lang w:eastAsia="x-none"/>
        </w:rPr>
        <w:t> </w:t>
      </w:r>
      <w:r w:rsidRPr="00DE586E">
        <w:rPr>
          <w:lang w:val="x-none" w:eastAsia="x-none"/>
        </w:rPr>
        <w:t>for you.</w:t>
      </w:r>
    </w:p>
    <w:p w14:paraId="6321BEFB" w14:textId="77777777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 xml:space="preserve">You might have a </w:t>
      </w:r>
      <w:r w:rsidRPr="00DE586E">
        <w:rPr>
          <w:rStyle w:val="Strong"/>
          <w:lang w:val="x-none" w:eastAsia="x-none"/>
        </w:rPr>
        <w:t>nominee</w:t>
      </w:r>
      <w:r w:rsidRPr="00DE586E">
        <w:rPr>
          <w:lang w:val="x-none" w:eastAsia="x-none"/>
        </w:rPr>
        <w:t>.</w:t>
      </w:r>
    </w:p>
    <w:p w14:paraId="20A88DF5" w14:textId="77777777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>A nominee is someone you choose to:</w:t>
      </w:r>
    </w:p>
    <w:p w14:paraId="7D5AC39F" w14:textId="77777777" w:rsidR="00DE586E" w:rsidRPr="00DE586E" w:rsidRDefault="00DE586E" w:rsidP="00F735C9">
      <w:pPr>
        <w:pStyle w:val="ListParagraph"/>
        <w:spacing w:before="60" w:after="180"/>
      </w:pPr>
      <w:r w:rsidRPr="00DE586E">
        <w:t xml:space="preserve">make decisions for </w:t>
      </w:r>
      <w:proofErr w:type="gramStart"/>
      <w:r w:rsidRPr="00DE586E">
        <w:t>you</w:t>
      </w:r>
      <w:proofErr w:type="gramEnd"/>
    </w:p>
    <w:p w14:paraId="1E0F9FE1" w14:textId="77777777" w:rsidR="00DE586E" w:rsidRPr="00DE586E" w:rsidRDefault="00DE586E" w:rsidP="00F735C9">
      <w:pPr>
        <w:pStyle w:val="ListParagraph"/>
        <w:spacing w:before="60" w:after="180"/>
      </w:pPr>
      <w:r w:rsidRPr="00DE586E">
        <w:t>do things for you.</w:t>
      </w:r>
    </w:p>
    <w:p w14:paraId="21F0CBDD" w14:textId="026167CA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>You can find out more about nominees on the NDIS website.</w:t>
      </w:r>
    </w:p>
    <w:p w14:paraId="2DC9964F" w14:textId="0CC26C46" w:rsidR="00DE586E" w:rsidRPr="00DE586E" w:rsidRDefault="00DE586E" w:rsidP="00F735C9">
      <w:pPr>
        <w:spacing w:before="60" w:after="60"/>
        <w:rPr>
          <w:lang w:val="x-none" w:eastAsia="x-none"/>
        </w:rPr>
      </w:pPr>
      <w:hyperlink r:id="rId10" w:history="1">
        <w:r w:rsidRPr="00DE586E">
          <w:rPr>
            <w:rStyle w:val="Hyperlink"/>
            <w:lang w:val="x-none" w:eastAsia="x-none"/>
          </w:rPr>
          <w:t>ourguidelines.ndis.gov.au/home/having-someone-represent-</w:t>
        </w:r>
        <w:r w:rsidRPr="00DE586E">
          <w:rPr>
            <w:rStyle w:val="Hyperlink"/>
            <w:lang w:eastAsia="x-none"/>
          </w:rPr>
          <w:t>y</w:t>
        </w:r>
        <w:proofErr w:type="spellStart"/>
        <w:r w:rsidRPr="00DE586E">
          <w:rPr>
            <w:rStyle w:val="Hyperlink"/>
            <w:lang w:val="x-none" w:eastAsia="x-none"/>
          </w:rPr>
          <w:t>ou</w:t>
        </w:r>
        <w:proofErr w:type="spellEnd"/>
        <w:r w:rsidRPr="00DE586E">
          <w:rPr>
            <w:rStyle w:val="Hyperlink"/>
            <w:lang w:val="x-none" w:eastAsia="x-none"/>
          </w:rPr>
          <w:t>/appointing-nominee</w:t>
        </w:r>
      </w:hyperlink>
    </w:p>
    <w:p w14:paraId="299810F1" w14:textId="77777777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>You might have a child representative if you are under 18 years old.</w:t>
      </w:r>
    </w:p>
    <w:p w14:paraId="49CEC8E3" w14:textId="474708B6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>A child representative is an adult who makes decisions about the NDIS for</w:t>
      </w:r>
      <w:r>
        <w:rPr>
          <w:lang w:eastAsia="x-none"/>
        </w:rPr>
        <w:t> </w:t>
      </w:r>
      <w:r w:rsidRPr="00DE586E">
        <w:rPr>
          <w:lang w:val="x-none" w:eastAsia="x-none"/>
        </w:rPr>
        <w:t>a child who takes part in the NDIS.</w:t>
      </w:r>
    </w:p>
    <w:p w14:paraId="47803434" w14:textId="0B261299" w:rsidR="00DE586E" w:rsidRPr="00DE586E" w:rsidRDefault="00DE586E" w:rsidP="00F735C9">
      <w:pPr>
        <w:spacing w:before="60" w:after="60"/>
        <w:rPr>
          <w:lang w:val="x-none" w:eastAsia="x-none"/>
        </w:rPr>
      </w:pPr>
      <w:r w:rsidRPr="00DE586E">
        <w:rPr>
          <w:lang w:val="x-none" w:eastAsia="x-none"/>
        </w:rPr>
        <w:t>You can find out more about child representatives on the NDIS website.</w:t>
      </w:r>
    </w:p>
    <w:p w14:paraId="12C36BD3" w14:textId="4F9ED61B" w:rsidR="00DE586E" w:rsidRDefault="00DE586E" w:rsidP="00F735C9">
      <w:pPr>
        <w:spacing w:before="60" w:after="60"/>
        <w:rPr>
          <w:lang w:val="x-none" w:eastAsia="x-none"/>
        </w:rPr>
      </w:pPr>
      <w:hyperlink r:id="rId11" w:history="1">
        <w:r w:rsidRPr="00DE586E">
          <w:rPr>
            <w:rStyle w:val="Hyperlink"/>
            <w:lang w:val="x-none" w:eastAsia="x-none"/>
          </w:rPr>
          <w:t>ourguidelines.ndis.gov.au/child-representative</w:t>
        </w:r>
      </w:hyperlink>
    </w:p>
    <w:p w14:paraId="15EA111A" w14:textId="75198B3E" w:rsidR="00DE586E" w:rsidRDefault="00DE586E" w:rsidP="00F735C9">
      <w:pPr>
        <w:pStyle w:val="Heading2"/>
        <w:spacing w:after="80"/>
      </w:pPr>
      <w:bookmarkStart w:id="88" w:name="_Toc153270375"/>
      <w:r w:rsidRPr="00DE586E">
        <w:lastRenderedPageBreak/>
        <w:t>What you can give consent for</w:t>
      </w:r>
      <w:bookmarkEnd w:id="88"/>
    </w:p>
    <w:p w14:paraId="47B03100" w14:textId="5FE5A66B" w:rsidR="00DE586E" w:rsidRDefault="00DE586E" w:rsidP="00F735C9">
      <w:pPr>
        <w:pStyle w:val="Heading3"/>
        <w:spacing w:before="240" w:after="0"/>
      </w:pPr>
      <w:r w:rsidRPr="00DE586E">
        <w:t>Sharing your information</w:t>
      </w:r>
    </w:p>
    <w:p w14:paraId="345EA302" w14:textId="77777777" w:rsidR="00DE586E" w:rsidRPr="00DE586E" w:rsidRDefault="00DE586E" w:rsidP="00F735C9">
      <w:pPr>
        <w:spacing w:before="0" w:after="80"/>
        <w:rPr>
          <w:lang w:val="x-none" w:eastAsia="x-none"/>
        </w:rPr>
      </w:pPr>
      <w:r w:rsidRPr="00DE586E">
        <w:rPr>
          <w:lang w:val="x-none" w:eastAsia="x-none"/>
        </w:rPr>
        <w:t>We will ask for your consent before we:</w:t>
      </w:r>
    </w:p>
    <w:p w14:paraId="2DA055D9" w14:textId="77777777" w:rsidR="00DE586E" w:rsidRPr="00DE586E" w:rsidRDefault="00DE586E" w:rsidP="00F735C9">
      <w:pPr>
        <w:pStyle w:val="ListParagraph"/>
        <w:spacing w:before="80" w:after="200"/>
      </w:pPr>
      <w:r w:rsidRPr="00DE586E">
        <w:t xml:space="preserve">share your information with </w:t>
      </w:r>
      <w:proofErr w:type="gramStart"/>
      <w:r w:rsidRPr="00DE586E">
        <w:t>anyone</w:t>
      </w:r>
      <w:proofErr w:type="gramEnd"/>
    </w:p>
    <w:p w14:paraId="7B0A42AA" w14:textId="77777777" w:rsidR="00DE586E" w:rsidRPr="00DE586E" w:rsidRDefault="00DE586E" w:rsidP="00F735C9">
      <w:pPr>
        <w:pStyle w:val="ListParagraph"/>
        <w:spacing w:before="80" w:after="200"/>
      </w:pPr>
      <w:r w:rsidRPr="00DE586E">
        <w:t>ask someone for information about you.</w:t>
      </w:r>
    </w:p>
    <w:p w14:paraId="1A3712B3" w14:textId="1888ED4E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 xml:space="preserve">This includes asking for your consent before we share your </w:t>
      </w:r>
      <w:r w:rsidRPr="00DE586E">
        <w:rPr>
          <w:rStyle w:val="Strong"/>
          <w:lang w:val="x-none" w:eastAsia="x-none"/>
        </w:rPr>
        <w:t>NDIS plan</w:t>
      </w:r>
      <w:r w:rsidRPr="00DE586E">
        <w:rPr>
          <w:lang w:val="x-none" w:eastAsia="x-none"/>
        </w:rPr>
        <w:t xml:space="preserve"> with</w:t>
      </w:r>
      <w:r>
        <w:t> </w:t>
      </w:r>
      <w:r w:rsidRPr="00DE586E">
        <w:rPr>
          <w:lang w:val="x-none" w:eastAsia="x-none"/>
        </w:rPr>
        <w:t>anyone.</w:t>
      </w:r>
    </w:p>
    <w:p w14:paraId="4DD521D0" w14:textId="77777777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Your NDIS plan explains how the NDIS will support you.</w:t>
      </w:r>
    </w:p>
    <w:p w14:paraId="16164BE8" w14:textId="1619F8A1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 xml:space="preserve">You can choose to give </w:t>
      </w:r>
      <w:r w:rsidRPr="00DE586E">
        <w:rPr>
          <w:rStyle w:val="Strong"/>
          <w:lang w:val="x-none" w:eastAsia="x-none"/>
        </w:rPr>
        <w:t>providers</w:t>
      </w:r>
      <w:r w:rsidRPr="00DE586E">
        <w:rPr>
          <w:lang w:val="x-none" w:eastAsia="x-none"/>
        </w:rPr>
        <w:t xml:space="preserve"> consent to see parts of your plan.</w:t>
      </w:r>
    </w:p>
    <w:p w14:paraId="48AD0541" w14:textId="572E1D34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Providers support people who take part in the NDIS by delivering a service.</w:t>
      </w:r>
    </w:p>
    <w:p w14:paraId="30AF57F8" w14:textId="77777777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You can give another person consent to:</w:t>
      </w:r>
    </w:p>
    <w:p w14:paraId="51CE9843" w14:textId="77777777" w:rsidR="00DE586E" w:rsidRPr="00DE586E" w:rsidRDefault="00DE586E" w:rsidP="00F735C9">
      <w:pPr>
        <w:pStyle w:val="ListParagraph"/>
        <w:spacing w:before="80" w:after="200"/>
      </w:pPr>
      <w:r w:rsidRPr="00DE586E">
        <w:t xml:space="preserve">talk to the NDIA on your </w:t>
      </w:r>
      <w:proofErr w:type="gramStart"/>
      <w:r w:rsidRPr="00DE586E">
        <w:t>behalf</w:t>
      </w:r>
      <w:proofErr w:type="gramEnd"/>
    </w:p>
    <w:p w14:paraId="7DB43401" w14:textId="77777777" w:rsidR="00DE586E" w:rsidRPr="00DE586E" w:rsidRDefault="00DE586E" w:rsidP="00F735C9">
      <w:pPr>
        <w:pStyle w:val="ListParagraph"/>
        <w:spacing w:before="80" w:after="200"/>
      </w:pPr>
      <w:r w:rsidRPr="00DE586E">
        <w:t>get letters with information about you.</w:t>
      </w:r>
    </w:p>
    <w:p w14:paraId="44FE675A" w14:textId="053BF943" w:rsid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We will check we have your consent before we let anyone do these things for you.</w:t>
      </w:r>
    </w:p>
    <w:p w14:paraId="7E102567" w14:textId="3BE3CD90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 xml:space="preserve">We will ask for your consent before we confirm your </w:t>
      </w:r>
      <w:r w:rsidRPr="00DE586E">
        <w:rPr>
          <w:rStyle w:val="Strong"/>
          <w:lang w:val="x-none" w:eastAsia="x-none"/>
        </w:rPr>
        <w:t>identity documents</w:t>
      </w:r>
      <w:r w:rsidRPr="00DE586E">
        <w:rPr>
          <w:lang w:val="x-none" w:eastAsia="x-none"/>
        </w:rPr>
        <w:t>.</w:t>
      </w:r>
    </w:p>
    <w:p w14:paraId="4C77CAF7" w14:textId="77777777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Identity documents:</w:t>
      </w:r>
    </w:p>
    <w:p w14:paraId="2AB24AF6" w14:textId="77777777" w:rsidR="00DE586E" w:rsidRPr="00DE586E" w:rsidRDefault="00DE586E" w:rsidP="00F735C9">
      <w:pPr>
        <w:pStyle w:val="ListParagraph"/>
        <w:spacing w:before="80" w:after="200"/>
      </w:pPr>
      <w:r w:rsidRPr="00DE586E">
        <w:t xml:space="preserve">show who you </w:t>
      </w:r>
      <w:proofErr w:type="gramStart"/>
      <w:r w:rsidRPr="00DE586E">
        <w:t>are</w:t>
      </w:r>
      <w:proofErr w:type="gramEnd"/>
    </w:p>
    <w:p w14:paraId="14F2820E" w14:textId="77777777" w:rsidR="00DE586E" w:rsidRPr="00DE586E" w:rsidRDefault="00DE586E" w:rsidP="00F735C9">
      <w:pPr>
        <w:pStyle w:val="ListParagraph"/>
        <w:spacing w:before="80" w:after="200"/>
      </w:pPr>
      <w:r w:rsidRPr="00DE586E">
        <w:t>have your personal information on them.</w:t>
      </w:r>
    </w:p>
    <w:p w14:paraId="36741FE3" w14:textId="77777777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For example, a driver’s licence or a Medicare card.</w:t>
      </w:r>
    </w:p>
    <w:p w14:paraId="1FF82846" w14:textId="56F99D6D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We will also ask for your consent to use information from Centrelink to</w:t>
      </w:r>
      <w:r>
        <w:rPr>
          <w:lang w:eastAsia="x-none"/>
        </w:rPr>
        <w:t> </w:t>
      </w:r>
      <w:r w:rsidRPr="00DE586E">
        <w:rPr>
          <w:lang w:val="x-none" w:eastAsia="x-none"/>
        </w:rPr>
        <w:t>prove your:</w:t>
      </w:r>
    </w:p>
    <w:p w14:paraId="0E2DD2FC" w14:textId="77777777" w:rsidR="00DE586E" w:rsidRPr="00DE586E" w:rsidRDefault="00DE586E" w:rsidP="00F735C9">
      <w:pPr>
        <w:pStyle w:val="ListParagraph"/>
        <w:spacing w:before="80" w:after="200"/>
      </w:pPr>
      <w:r w:rsidRPr="00DE586E">
        <w:t>age</w:t>
      </w:r>
    </w:p>
    <w:p w14:paraId="0F03C0F3" w14:textId="77777777" w:rsidR="00DE586E" w:rsidRPr="00DE586E" w:rsidRDefault="00DE586E" w:rsidP="00F735C9">
      <w:pPr>
        <w:pStyle w:val="ListParagraph"/>
        <w:spacing w:before="80" w:after="200"/>
      </w:pPr>
      <w:r w:rsidRPr="00DE586E">
        <w:t>address.</w:t>
      </w:r>
    </w:p>
    <w:p w14:paraId="7006A663" w14:textId="11E3888E" w:rsid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We will ask for your consent before we ask your doctor for information about you.</w:t>
      </w:r>
    </w:p>
    <w:p w14:paraId="03A28CDD" w14:textId="1E38C3C5" w:rsidR="00DE586E" w:rsidRDefault="00DE586E" w:rsidP="00F735C9">
      <w:pPr>
        <w:pStyle w:val="Heading3"/>
        <w:spacing w:after="80"/>
      </w:pPr>
      <w:r w:rsidRPr="00DE586E">
        <w:lastRenderedPageBreak/>
        <w:t xml:space="preserve">Letting someone do things on your </w:t>
      </w:r>
      <w:proofErr w:type="gramStart"/>
      <w:r w:rsidRPr="00DE586E">
        <w:t>behalf</w:t>
      </w:r>
      <w:proofErr w:type="gramEnd"/>
    </w:p>
    <w:p w14:paraId="16B1AD57" w14:textId="77777777" w:rsidR="00DE586E" w:rsidRPr="00DE586E" w:rsidRDefault="00DE586E" w:rsidP="00F735C9">
      <w:pPr>
        <w:spacing w:before="80" w:after="80"/>
        <w:rPr>
          <w:spacing w:val="-4"/>
          <w:lang w:val="x-none" w:eastAsia="x-none"/>
        </w:rPr>
      </w:pPr>
      <w:r w:rsidRPr="00DE586E">
        <w:rPr>
          <w:spacing w:val="-4"/>
          <w:lang w:val="x-none" w:eastAsia="x-none"/>
        </w:rPr>
        <w:t>You can choose to give another person consent to do things on your behalf.</w:t>
      </w:r>
    </w:p>
    <w:p w14:paraId="3953928F" w14:textId="77777777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You might give them consent to ask us to do things for you.</w:t>
      </w:r>
    </w:p>
    <w:p w14:paraId="32007381" w14:textId="30C70BAC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For example, they might ask us to change your plan.</w:t>
      </w:r>
    </w:p>
    <w:p w14:paraId="1C8CBE81" w14:textId="5F17870C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You might give them consent to update your information with the NDIS.</w:t>
      </w:r>
    </w:p>
    <w:p w14:paraId="5E7509D7" w14:textId="77777777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When you give someone consent to do things on your behalf, this means you also give them consent to:</w:t>
      </w:r>
    </w:p>
    <w:p w14:paraId="4B077909" w14:textId="77777777" w:rsidR="00DE586E" w:rsidRPr="00DE586E" w:rsidRDefault="00DE586E" w:rsidP="00F735C9">
      <w:pPr>
        <w:pStyle w:val="ListParagraph"/>
        <w:spacing w:before="80" w:after="200"/>
      </w:pPr>
      <w:r w:rsidRPr="00DE586E">
        <w:t>look at your information if they need to</w:t>
      </w:r>
    </w:p>
    <w:p w14:paraId="78BB38BD" w14:textId="77777777" w:rsidR="00DE586E" w:rsidRPr="00DE586E" w:rsidRDefault="00DE586E" w:rsidP="00F735C9">
      <w:pPr>
        <w:pStyle w:val="ListParagraph"/>
        <w:spacing w:before="80" w:after="200"/>
      </w:pPr>
      <w:r w:rsidRPr="00DE586E">
        <w:t>share your information if they need to.</w:t>
      </w:r>
    </w:p>
    <w:p w14:paraId="67578A95" w14:textId="4C38254D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This person can support you to make your own decisions.</w:t>
      </w:r>
    </w:p>
    <w:p w14:paraId="18271FA2" w14:textId="13B80626" w:rsid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But they cannot make decisions for you.</w:t>
      </w:r>
    </w:p>
    <w:p w14:paraId="7B70068B" w14:textId="5F6FED92" w:rsidR="00DE586E" w:rsidRDefault="00DE586E" w:rsidP="00F735C9">
      <w:pPr>
        <w:pStyle w:val="Heading2"/>
        <w:spacing w:after="80"/>
      </w:pPr>
      <w:bookmarkStart w:id="89" w:name="_Toc153270376"/>
      <w:r w:rsidRPr="00DE586E">
        <w:t>How you can give consent</w:t>
      </w:r>
      <w:bookmarkEnd w:id="89"/>
    </w:p>
    <w:p w14:paraId="2EB16305" w14:textId="5DF58914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You can give consent by filling out an NDIS consent form.</w:t>
      </w:r>
    </w:p>
    <w:p w14:paraId="66306FD6" w14:textId="77777777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You can find the form on the NDIS website.</w:t>
      </w:r>
    </w:p>
    <w:p w14:paraId="75A0FCAB" w14:textId="56B7ACF2" w:rsidR="00DE586E" w:rsidRPr="00DE586E" w:rsidRDefault="00DE586E" w:rsidP="00F735C9">
      <w:pPr>
        <w:spacing w:before="80" w:after="80"/>
        <w:rPr>
          <w:spacing w:val="-4"/>
          <w:lang w:eastAsia="x-none"/>
        </w:rPr>
      </w:pPr>
      <w:hyperlink r:id="rId12" w:history="1">
        <w:r w:rsidRPr="00DE586E">
          <w:rPr>
            <w:rStyle w:val="Hyperlink"/>
            <w:spacing w:val="-4"/>
            <w:lang w:val="x-none" w:eastAsia="x-none"/>
          </w:rPr>
          <w:t>www.ndis.gov.au/about-us/policies/access-information/consent-forms</w:t>
        </w:r>
      </w:hyperlink>
      <w:r w:rsidRPr="00DE586E">
        <w:rPr>
          <w:spacing w:val="-4"/>
          <w:lang w:eastAsia="x-none"/>
        </w:rPr>
        <w:t xml:space="preserve"> </w:t>
      </w:r>
    </w:p>
    <w:p w14:paraId="3C0A1625" w14:textId="77777777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You can also give consent by contacting us.</w:t>
      </w:r>
    </w:p>
    <w:p w14:paraId="6A00642D" w14:textId="724BDECF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Our contact details are on page</w:t>
      </w:r>
      <w:r>
        <w:rPr>
          <w:lang w:eastAsia="x-none"/>
        </w:rPr>
        <w:t xml:space="preserve"> </w:t>
      </w:r>
      <w:r>
        <w:rPr>
          <w:lang w:eastAsia="x-none"/>
        </w:rPr>
        <w:fldChar w:fldCharType="begin"/>
      </w:r>
      <w:r>
        <w:rPr>
          <w:lang w:eastAsia="x-none"/>
        </w:rPr>
        <w:instrText xml:space="preserve"> PAGEREF _Ref152685350 \h </w:instrText>
      </w:r>
      <w:r>
        <w:rPr>
          <w:lang w:eastAsia="x-none"/>
        </w:rPr>
      </w:r>
      <w:r>
        <w:rPr>
          <w:lang w:eastAsia="x-none"/>
        </w:rPr>
        <w:fldChar w:fldCharType="separate"/>
      </w:r>
      <w:r w:rsidR="00F735C9">
        <w:rPr>
          <w:noProof/>
          <w:lang w:eastAsia="x-none"/>
        </w:rPr>
        <w:t>7</w:t>
      </w:r>
      <w:r>
        <w:rPr>
          <w:lang w:eastAsia="x-none"/>
        </w:rPr>
        <w:fldChar w:fldCharType="end"/>
      </w:r>
      <w:r w:rsidRPr="00DE586E">
        <w:rPr>
          <w:lang w:val="x-none" w:eastAsia="x-none"/>
        </w:rPr>
        <w:t>.</w:t>
      </w:r>
    </w:p>
    <w:p w14:paraId="2C101147" w14:textId="77777777" w:rsidR="00DE586E" w:rsidRPr="00DE586E" w:rsidRDefault="00DE586E" w:rsidP="00F735C9">
      <w:pPr>
        <w:spacing w:before="80" w:after="80"/>
        <w:ind w:right="-57"/>
        <w:rPr>
          <w:spacing w:val="-4"/>
          <w:lang w:val="x-none" w:eastAsia="x-none"/>
        </w:rPr>
      </w:pPr>
      <w:r w:rsidRPr="00DE586E">
        <w:rPr>
          <w:spacing w:val="-4"/>
          <w:lang w:val="x-none" w:eastAsia="x-none"/>
        </w:rPr>
        <w:t>When you give consent, we will make sure you understand what you agree to.</w:t>
      </w:r>
    </w:p>
    <w:p w14:paraId="7F739F17" w14:textId="77777777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We will make sure you are giving consent because you want to.</w:t>
      </w:r>
    </w:p>
    <w:p w14:paraId="11AB2E71" w14:textId="77777777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Not because you feel like you have to.</w:t>
      </w:r>
    </w:p>
    <w:p w14:paraId="6F216CE8" w14:textId="77777777" w:rsidR="00DE586E" w:rsidRPr="00DE586E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We will make sure you choose:</w:t>
      </w:r>
    </w:p>
    <w:p w14:paraId="705BE189" w14:textId="77777777" w:rsidR="00DE586E" w:rsidRPr="00DE586E" w:rsidRDefault="00DE586E" w:rsidP="00F735C9">
      <w:pPr>
        <w:pStyle w:val="ListParagraph"/>
      </w:pPr>
      <w:r w:rsidRPr="00DE586E">
        <w:t>what exactly you are giving consent for</w:t>
      </w:r>
    </w:p>
    <w:p w14:paraId="0FE83C49" w14:textId="77777777" w:rsidR="00DE586E" w:rsidRPr="00DE586E" w:rsidRDefault="00DE586E" w:rsidP="00F735C9">
      <w:pPr>
        <w:pStyle w:val="ListParagraph"/>
      </w:pPr>
      <w:r w:rsidRPr="00DE586E">
        <w:t>how long the consent will last.</w:t>
      </w:r>
    </w:p>
    <w:p w14:paraId="5B5D6534" w14:textId="77777777" w:rsidR="00DE586E" w:rsidRPr="00F735C9" w:rsidRDefault="00DE586E" w:rsidP="00F735C9">
      <w:pPr>
        <w:spacing w:before="80" w:after="80"/>
        <w:rPr>
          <w:spacing w:val="-4"/>
          <w:lang w:val="x-none" w:eastAsia="x-none"/>
        </w:rPr>
      </w:pPr>
      <w:r w:rsidRPr="00F735C9">
        <w:rPr>
          <w:spacing w:val="-4"/>
          <w:lang w:val="x-none" w:eastAsia="x-none"/>
        </w:rPr>
        <w:t>We will also make sure people around you know what you gave consent for.</w:t>
      </w:r>
    </w:p>
    <w:p w14:paraId="5D274735" w14:textId="4DD35D59" w:rsidR="00F735C9" w:rsidRDefault="00DE586E" w:rsidP="00F735C9">
      <w:pPr>
        <w:spacing w:before="80" w:after="80"/>
        <w:rPr>
          <w:lang w:val="x-none" w:eastAsia="x-none"/>
        </w:rPr>
      </w:pPr>
      <w:r w:rsidRPr="00DE586E">
        <w:rPr>
          <w:lang w:val="x-none" w:eastAsia="x-none"/>
        </w:rPr>
        <w:t>We will check these things every time you give consent.</w:t>
      </w:r>
    </w:p>
    <w:p w14:paraId="21978B9A" w14:textId="6100BE6E" w:rsidR="00DE586E" w:rsidRDefault="00F735C9" w:rsidP="00F735C9">
      <w:pPr>
        <w:pStyle w:val="Heading2"/>
      </w:pPr>
      <w:bookmarkStart w:id="90" w:name="_Toc153270377"/>
      <w:r w:rsidRPr="00F735C9">
        <w:lastRenderedPageBreak/>
        <w:t>Checking who you give consent to</w:t>
      </w:r>
      <w:bookmarkEnd w:id="90"/>
    </w:p>
    <w:p w14:paraId="295D04A9" w14:textId="77777777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You can contact us to check who you give consent to.</w:t>
      </w:r>
    </w:p>
    <w:p w14:paraId="7088A294" w14:textId="65BC9B40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 xml:space="preserve">Our contact details are on page </w:t>
      </w: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PAGEREF _Ref152685350 \h </w:instrText>
      </w:r>
      <w:r>
        <w:rPr>
          <w:lang w:val="x-none" w:eastAsia="x-none"/>
        </w:rPr>
      </w:r>
      <w:r>
        <w:rPr>
          <w:lang w:val="x-none" w:eastAsia="x-none"/>
        </w:rPr>
        <w:fldChar w:fldCharType="separate"/>
      </w:r>
      <w:r>
        <w:rPr>
          <w:noProof/>
          <w:lang w:val="x-none" w:eastAsia="x-none"/>
        </w:rPr>
        <w:t>7</w:t>
      </w:r>
      <w:r>
        <w:rPr>
          <w:lang w:val="x-none" w:eastAsia="x-none"/>
        </w:rPr>
        <w:fldChar w:fldCharType="end"/>
      </w:r>
      <w:r w:rsidRPr="00F735C9">
        <w:rPr>
          <w:lang w:val="x-none" w:eastAsia="x-none"/>
        </w:rPr>
        <w:t>.</w:t>
      </w:r>
    </w:p>
    <w:p w14:paraId="48DBE304" w14:textId="739B567B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We record everyone you give consent to in our computer system.</w:t>
      </w:r>
    </w:p>
    <w:p w14:paraId="36A0E56C" w14:textId="77777777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This includes:</w:t>
      </w:r>
    </w:p>
    <w:p w14:paraId="558E3953" w14:textId="77777777" w:rsidR="00F735C9" w:rsidRPr="00F735C9" w:rsidRDefault="00F735C9" w:rsidP="00F735C9">
      <w:pPr>
        <w:pStyle w:val="ListParagraph"/>
      </w:pPr>
      <w:r w:rsidRPr="00F735C9">
        <w:t>what exactly you give them consent for</w:t>
      </w:r>
    </w:p>
    <w:p w14:paraId="4C39FDDE" w14:textId="77777777" w:rsidR="00F735C9" w:rsidRPr="00F735C9" w:rsidRDefault="00F735C9" w:rsidP="00F735C9">
      <w:pPr>
        <w:pStyle w:val="ListParagraph"/>
      </w:pPr>
      <w:r w:rsidRPr="00F735C9">
        <w:t>how long the consent lasts for.</w:t>
      </w:r>
    </w:p>
    <w:p w14:paraId="67CD09E2" w14:textId="77777777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We also record what information you give us consent to share with:</w:t>
      </w:r>
    </w:p>
    <w:p w14:paraId="400113F2" w14:textId="77777777" w:rsidR="00F735C9" w:rsidRPr="00F735C9" w:rsidRDefault="00F735C9" w:rsidP="00F735C9">
      <w:pPr>
        <w:pStyle w:val="ListParagraph"/>
      </w:pPr>
      <w:r w:rsidRPr="00F735C9">
        <w:t>other people</w:t>
      </w:r>
    </w:p>
    <w:p w14:paraId="0466F386" w14:textId="77777777" w:rsidR="00F735C9" w:rsidRPr="00F735C9" w:rsidRDefault="00F735C9" w:rsidP="00F735C9">
      <w:pPr>
        <w:pStyle w:val="ListParagraph"/>
      </w:pPr>
      <w:r w:rsidRPr="00F735C9">
        <w:t>providers.</w:t>
      </w:r>
    </w:p>
    <w:p w14:paraId="7C990F87" w14:textId="77777777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This includes:</w:t>
      </w:r>
    </w:p>
    <w:p w14:paraId="16F5A28F" w14:textId="77777777" w:rsidR="00F735C9" w:rsidRPr="00F735C9" w:rsidRDefault="00F735C9" w:rsidP="00F735C9">
      <w:pPr>
        <w:pStyle w:val="ListParagraph"/>
      </w:pPr>
      <w:r w:rsidRPr="00F735C9">
        <w:t>what information we have shared</w:t>
      </w:r>
    </w:p>
    <w:p w14:paraId="134ECDC9" w14:textId="686A0CCE" w:rsidR="00F735C9" w:rsidRDefault="00F735C9" w:rsidP="00F735C9">
      <w:pPr>
        <w:pStyle w:val="ListParagraph"/>
      </w:pPr>
      <w:r w:rsidRPr="00F735C9">
        <w:t>who we have shared it with.</w:t>
      </w:r>
    </w:p>
    <w:p w14:paraId="786FE19D" w14:textId="39D86166" w:rsidR="00F735C9" w:rsidRDefault="00F735C9" w:rsidP="00F735C9">
      <w:pPr>
        <w:pStyle w:val="Heading2"/>
      </w:pPr>
      <w:bookmarkStart w:id="91" w:name="_Toc153270378"/>
      <w:r w:rsidRPr="00F735C9">
        <w:t>Changing and taking away consent</w:t>
      </w:r>
      <w:bookmarkEnd w:id="91"/>
    </w:p>
    <w:p w14:paraId="7B0C3A35" w14:textId="77777777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You can change your consent at any time.</w:t>
      </w:r>
    </w:p>
    <w:p w14:paraId="1F21FC7D" w14:textId="77777777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This includes changing:</w:t>
      </w:r>
    </w:p>
    <w:p w14:paraId="75E01D5A" w14:textId="77777777" w:rsidR="00F735C9" w:rsidRPr="00F735C9" w:rsidRDefault="00F735C9" w:rsidP="00F735C9">
      <w:pPr>
        <w:pStyle w:val="ListParagraph"/>
      </w:pPr>
      <w:r w:rsidRPr="00F735C9">
        <w:t>who you give consent to</w:t>
      </w:r>
    </w:p>
    <w:p w14:paraId="31D2ECA6" w14:textId="77777777" w:rsidR="00F735C9" w:rsidRPr="00F735C9" w:rsidRDefault="00F735C9" w:rsidP="00F735C9">
      <w:pPr>
        <w:pStyle w:val="ListParagraph"/>
      </w:pPr>
      <w:r w:rsidRPr="00F735C9">
        <w:t xml:space="preserve">how long your consent will </w:t>
      </w:r>
      <w:proofErr w:type="gramStart"/>
      <w:r w:rsidRPr="00F735C9">
        <w:t>last</w:t>
      </w:r>
      <w:proofErr w:type="gramEnd"/>
    </w:p>
    <w:p w14:paraId="03CD65F7" w14:textId="77777777" w:rsidR="00F735C9" w:rsidRPr="00F735C9" w:rsidRDefault="00F735C9" w:rsidP="00F735C9">
      <w:pPr>
        <w:pStyle w:val="ListParagraph"/>
      </w:pPr>
      <w:r w:rsidRPr="00F735C9">
        <w:t>what you give consent for.</w:t>
      </w:r>
    </w:p>
    <w:p w14:paraId="5591488A" w14:textId="6E6B59B0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You can also take away your consent and do things by yourself.</w:t>
      </w:r>
    </w:p>
    <w:p w14:paraId="1D07CE13" w14:textId="275CA33C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You can contact us to change or take away your consent.</w:t>
      </w:r>
    </w:p>
    <w:p w14:paraId="191A3257" w14:textId="0C035E36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 xml:space="preserve">Our contact details are on page </w:t>
      </w: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PAGEREF _Ref152685350 \h </w:instrText>
      </w:r>
      <w:r>
        <w:rPr>
          <w:lang w:val="x-none" w:eastAsia="x-none"/>
        </w:rPr>
      </w:r>
      <w:r>
        <w:rPr>
          <w:lang w:val="x-none" w:eastAsia="x-none"/>
        </w:rPr>
        <w:fldChar w:fldCharType="separate"/>
      </w:r>
      <w:r>
        <w:rPr>
          <w:noProof/>
          <w:lang w:val="x-none" w:eastAsia="x-none"/>
        </w:rPr>
        <w:t>7</w:t>
      </w:r>
      <w:r>
        <w:rPr>
          <w:lang w:val="x-none" w:eastAsia="x-none"/>
        </w:rPr>
        <w:fldChar w:fldCharType="end"/>
      </w:r>
      <w:r w:rsidRPr="00F735C9">
        <w:rPr>
          <w:lang w:val="x-none" w:eastAsia="x-none"/>
        </w:rPr>
        <w:t>.</w:t>
      </w:r>
    </w:p>
    <w:p w14:paraId="79FA0B0C" w14:textId="77777777" w:rsidR="00DE586E" w:rsidRDefault="00DE586E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75FD3F08" w14:textId="585DDAEC" w:rsidR="001670F0" w:rsidRPr="001670F0" w:rsidRDefault="001670F0" w:rsidP="001670F0">
      <w:pPr>
        <w:pStyle w:val="Heading2"/>
      </w:pPr>
      <w:bookmarkStart w:id="92" w:name="_Ref152685350"/>
      <w:bookmarkStart w:id="93" w:name="_Ref152686704"/>
      <w:bookmarkStart w:id="94" w:name="_Toc153270379"/>
      <w:r w:rsidRPr="001670F0">
        <w:lastRenderedPageBreak/>
        <w:t>More information</w:t>
      </w:r>
      <w:bookmarkEnd w:id="92"/>
      <w:bookmarkEnd w:id="93"/>
      <w:bookmarkEnd w:id="94"/>
    </w:p>
    <w:p w14:paraId="322AD756" w14:textId="2A5C620E" w:rsidR="001670F0" w:rsidRDefault="001670F0" w:rsidP="001670F0">
      <w:r w:rsidRPr="001670F0">
        <w:t>For more information about this fact sheet, please contact us.</w:t>
      </w:r>
    </w:p>
    <w:p w14:paraId="57CFA9A8" w14:textId="77777777" w:rsidR="001670F0" w:rsidRDefault="001670F0" w:rsidP="001670F0">
      <w:r>
        <w:t>You can call us.</w:t>
      </w:r>
    </w:p>
    <w:p w14:paraId="54AC78E8" w14:textId="77777777" w:rsidR="001670F0" w:rsidRPr="001670F0" w:rsidRDefault="001670F0" w:rsidP="001670F0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1670F0">
      <w:r>
        <w:t>You can send us an email.</w:t>
      </w:r>
    </w:p>
    <w:p w14:paraId="6715DAF0" w14:textId="34D2E542" w:rsidR="001670F0" w:rsidRDefault="00F735C9" w:rsidP="001670F0">
      <w:hyperlink r:id="rId13" w:history="1">
        <w:r w:rsidR="00F90FED" w:rsidRPr="00F90FED">
          <w:rPr>
            <w:rStyle w:val="Hyperlink"/>
          </w:rPr>
          <w:t>enquiries@ndis.gov.au</w:t>
        </w:r>
      </w:hyperlink>
      <w:r w:rsidR="00F90FED">
        <w:t xml:space="preserve"> </w:t>
      </w:r>
    </w:p>
    <w:p w14:paraId="4C7D1250" w14:textId="77777777" w:rsidR="001670F0" w:rsidRDefault="001670F0" w:rsidP="001670F0">
      <w:r>
        <w:t>You can visit one of our offices in person.</w:t>
      </w:r>
    </w:p>
    <w:p w14:paraId="748D7A10" w14:textId="449399F5" w:rsidR="001670F0" w:rsidRDefault="001670F0" w:rsidP="001670F0">
      <w:r>
        <w:t>You can find an office near you on the NDIS website.</w:t>
      </w:r>
    </w:p>
    <w:p w14:paraId="47681CA1" w14:textId="591E055D" w:rsidR="001670F0" w:rsidRDefault="00F735C9" w:rsidP="001670F0">
      <w:hyperlink r:id="rId14" w:history="1">
        <w:r w:rsidR="001670F0" w:rsidRPr="00F90FED">
          <w:rPr>
            <w:rStyle w:val="Hyperlink"/>
          </w:rPr>
          <w:t>www.ndis.gov.au/contact/locations</w:t>
        </w:r>
      </w:hyperlink>
    </w:p>
    <w:p w14:paraId="27F32C0A" w14:textId="77777777" w:rsidR="001670F0" w:rsidRDefault="001670F0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1670F0">
      <w:pPr>
        <w:pStyle w:val="Heading2"/>
      </w:pPr>
      <w:bookmarkStart w:id="95" w:name="_Ref152587809"/>
      <w:bookmarkStart w:id="96" w:name="_Toc153270380"/>
      <w:r w:rsidRPr="001670F0">
        <w:lastRenderedPageBreak/>
        <w:t>Word list</w:t>
      </w:r>
      <w:bookmarkEnd w:id="95"/>
      <w:bookmarkEnd w:id="96"/>
    </w:p>
    <w:p w14:paraId="058456D5" w14:textId="3456BF12" w:rsid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 xml:space="preserve">This list explains what the </w:t>
      </w:r>
      <w:r w:rsidRPr="00D05EC3">
        <w:rPr>
          <w:rStyle w:val="Strong"/>
          <w:lang w:val="x-none" w:eastAsia="x-none"/>
        </w:rPr>
        <w:t>bold</w:t>
      </w:r>
      <w:r w:rsidRPr="00D05EC3">
        <w:rPr>
          <w:lang w:val="x-none" w:eastAsia="x-none"/>
        </w:rPr>
        <w:t xml:space="preserve"> words in this fact sheet mean.</w:t>
      </w:r>
    </w:p>
    <w:p w14:paraId="27003877" w14:textId="77777777" w:rsidR="00F735C9" w:rsidRPr="00F735C9" w:rsidRDefault="00F735C9" w:rsidP="00F735C9">
      <w:pPr>
        <w:pStyle w:val="Wordlist"/>
      </w:pPr>
      <w:r w:rsidRPr="00F735C9">
        <w:t>Consent</w:t>
      </w:r>
    </w:p>
    <w:p w14:paraId="4E82F0E4" w14:textId="77777777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When you give your consent, you say it is ok for someone to do something.</w:t>
      </w:r>
    </w:p>
    <w:p w14:paraId="1060357F" w14:textId="77777777" w:rsidR="00F735C9" w:rsidRPr="00F735C9" w:rsidRDefault="00F735C9" w:rsidP="00F735C9">
      <w:pPr>
        <w:pStyle w:val="Wordlist"/>
      </w:pPr>
      <w:r w:rsidRPr="00F735C9">
        <w:t>Identity documents</w:t>
      </w:r>
    </w:p>
    <w:p w14:paraId="55F0F45F" w14:textId="77777777" w:rsidR="00F735C9" w:rsidRPr="00F735C9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Identity documents:</w:t>
      </w:r>
    </w:p>
    <w:p w14:paraId="17DBB2F0" w14:textId="77777777" w:rsidR="00F735C9" w:rsidRPr="00F735C9" w:rsidRDefault="00F735C9" w:rsidP="00F735C9">
      <w:pPr>
        <w:pStyle w:val="ListParagraph"/>
      </w:pPr>
      <w:r w:rsidRPr="00F735C9">
        <w:t xml:space="preserve">show who you </w:t>
      </w:r>
      <w:proofErr w:type="gramStart"/>
      <w:r w:rsidRPr="00F735C9">
        <w:t>are</w:t>
      </w:r>
      <w:proofErr w:type="gramEnd"/>
    </w:p>
    <w:p w14:paraId="093BAEA3" w14:textId="626C4D2B" w:rsidR="00F735C9" w:rsidRPr="00D05EC3" w:rsidRDefault="00F735C9" w:rsidP="00F735C9">
      <w:pPr>
        <w:pStyle w:val="ListParagraph"/>
      </w:pPr>
      <w:r w:rsidRPr="00F735C9">
        <w:t>have your personal information on them.</w:t>
      </w:r>
    </w:p>
    <w:p w14:paraId="61F24E95" w14:textId="77777777" w:rsidR="00B9400E" w:rsidRDefault="00B9400E" w:rsidP="00B9400E">
      <w:pPr>
        <w:pStyle w:val="Wordlist"/>
      </w:pPr>
      <w:r w:rsidRPr="00B9400E">
        <w:t>NDIS plan</w:t>
      </w:r>
    </w:p>
    <w:p w14:paraId="7776BEC0" w14:textId="0CFBFFED" w:rsidR="00D05EC3" w:rsidRDefault="00F735C9" w:rsidP="00F735C9">
      <w:pPr>
        <w:rPr>
          <w:lang w:val="x-none" w:eastAsia="x-none"/>
        </w:rPr>
      </w:pPr>
      <w:r w:rsidRPr="00F735C9">
        <w:rPr>
          <w:lang w:val="x-none" w:eastAsia="x-none"/>
        </w:rPr>
        <w:t>Your NDIS plan explains how the NDIS will support you.</w:t>
      </w:r>
    </w:p>
    <w:p w14:paraId="542BDE21" w14:textId="77777777" w:rsidR="00F735C9" w:rsidRDefault="00F735C9" w:rsidP="00F735C9">
      <w:pPr>
        <w:pStyle w:val="Wordlist"/>
      </w:pPr>
      <w:r>
        <w:t>Nominee</w:t>
      </w:r>
    </w:p>
    <w:p w14:paraId="31F58ADB" w14:textId="77777777" w:rsidR="00F735C9" w:rsidRDefault="00F735C9" w:rsidP="00F735C9">
      <w:r>
        <w:t>A nominee is someone you choose to:</w:t>
      </w:r>
    </w:p>
    <w:p w14:paraId="33DCB87E" w14:textId="77777777" w:rsidR="00F735C9" w:rsidRDefault="00F735C9" w:rsidP="00F735C9">
      <w:pPr>
        <w:pStyle w:val="ListParagraph"/>
      </w:pPr>
      <w:r>
        <w:t xml:space="preserve">make decisions for </w:t>
      </w:r>
      <w:proofErr w:type="gramStart"/>
      <w:r>
        <w:t>you</w:t>
      </w:r>
      <w:proofErr w:type="gramEnd"/>
    </w:p>
    <w:p w14:paraId="359E97CF" w14:textId="77777777" w:rsidR="00F735C9" w:rsidRDefault="00F735C9" w:rsidP="00F735C9">
      <w:pPr>
        <w:pStyle w:val="ListParagraph"/>
      </w:pPr>
      <w:r>
        <w:t>do things for you.</w:t>
      </w:r>
    </w:p>
    <w:p w14:paraId="2032B878" w14:textId="77777777" w:rsidR="00F735C9" w:rsidRDefault="00F735C9" w:rsidP="00F735C9">
      <w:pPr>
        <w:pStyle w:val="Wordlist"/>
      </w:pPr>
      <w:r>
        <w:t>Providers</w:t>
      </w:r>
    </w:p>
    <w:p w14:paraId="233C7C13" w14:textId="54DB8605" w:rsidR="00F735C9" w:rsidRDefault="00F735C9" w:rsidP="00F735C9">
      <w:r>
        <w:t>Providers support people who take part in the NDIS by delivering a service.</w:t>
      </w:r>
    </w:p>
    <w:p w14:paraId="757DB64B" w14:textId="0CB8467F" w:rsidR="00EC31C6" w:rsidRPr="00C6515A" w:rsidRDefault="009343F6" w:rsidP="00F735C9">
      <w:pPr>
        <w:spacing w:before="3240"/>
      </w:pPr>
      <w:bookmarkStart w:id="97" w:name="_Toc6390577"/>
      <w:bookmarkStart w:id="98" w:name="_Toc12634028"/>
      <w:bookmarkEnd w:id="48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15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F735C9">
        <w:rPr>
          <w:sz w:val="24"/>
          <w:szCs w:val="20"/>
        </w:rPr>
        <w:t>K</w:t>
      </w:r>
      <w:r w:rsidRPr="00D1569F">
        <w:rPr>
          <w:sz w:val="24"/>
          <w:szCs w:val="20"/>
        </w:rPr>
        <w:t>.</w:t>
      </w:r>
      <w:bookmarkEnd w:id="97"/>
      <w:bookmarkEnd w:id="98"/>
    </w:p>
    <w:sectPr w:rsidR="00EC31C6" w:rsidRPr="00C6515A" w:rsidSect="009343F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82837">
    <w:abstractNumId w:val="20"/>
  </w:num>
  <w:num w:numId="2" w16cid:durableId="211499879">
    <w:abstractNumId w:val="39"/>
  </w:num>
  <w:num w:numId="3" w16cid:durableId="737631429">
    <w:abstractNumId w:val="9"/>
  </w:num>
  <w:num w:numId="4" w16cid:durableId="422721140">
    <w:abstractNumId w:val="3"/>
  </w:num>
  <w:num w:numId="5" w16cid:durableId="688021481">
    <w:abstractNumId w:val="23"/>
  </w:num>
  <w:num w:numId="6" w16cid:durableId="1250312377">
    <w:abstractNumId w:val="14"/>
  </w:num>
  <w:num w:numId="7" w16cid:durableId="556479854">
    <w:abstractNumId w:val="40"/>
  </w:num>
  <w:num w:numId="8" w16cid:durableId="891421958">
    <w:abstractNumId w:val="24"/>
  </w:num>
  <w:num w:numId="9" w16cid:durableId="672951481">
    <w:abstractNumId w:val="7"/>
  </w:num>
  <w:num w:numId="10" w16cid:durableId="447046777">
    <w:abstractNumId w:val="17"/>
  </w:num>
  <w:num w:numId="11" w16cid:durableId="2141801022">
    <w:abstractNumId w:val="18"/>
  </w:num>
  <w:num w:numId="12" w16cid:durableId="782530156">
    <w:abstractNumId w:val="46"/>
  </w:num>
  <w:num w:numId="13" w16cid:durableId="1209219750">
    <w:abstractNumId w:val="8"/>
  </w:num>
  <w:num w:numId="14" w16cid:durableId="1867866652">
    <w:abstractNumId w:val="12"/>
  </w:num>
  <w:num w:numId="15" w16cid:durableId="1044449977">
    <w:abstractNumId w:val="37"/>
  </w:num>
  <w:num w:numId="16" w16cid:durableId="187911883">
    <w:abstractNumId w:val="11"/>
  </w:num>
  <w:num w:numId="17" w16cid:durableId="594047742">
    <w:abstractNumId w:val="28"/>
  </w:num>
  <w:num w:numId="18" w16cid:durableId="503590362">
    <w:abstractNumId w:val="29"/>
  </w:num>
  <w:num w:numId="19" w16cid:durableId="2001426237">
    <w:abstractNumId w:val="22"/>
  </w:num>
  <w:num w:numId="20" w16cid:durableId="1540706718">
    <w:abstractNumId w:val="4"/>
  </w:num>
  <w:num w:numId="21" w16cid:durableId="1558781357">
    <w:abstractNumId w:val="19"/>
  </w:num>
  <w:num w:numId="22" w16cid:durableId="1294480954">
    <w:abstractNumId w:val="10"/>
  </w:num>
  <w:num w:numId="23" w16cid:durableId="1984308425">
    <w:abstractNumId w:val="45"/>
  </w:num>
  <w:num w:numId="24" w16cid:durableId="890774748">
    <w:abstractNumId w:val="0"/>
  </w:num>
  <w:num w:numId="25" w16cid:durableId="1102146343">
    <w:abstractNumId w:val="31"/>
  </w:num>
  <w:num w:numId="26" w16cid:durableId="1208300258">
    <w:abstractNumId w:val="33"/>
  </w:num>
  <w:num w:numId="27" w16cid:durableId="118575604">
    <w:abstractNumId w:val="38"/>
  </w:num>
  <w:num w:numId="28" w16cid:durableId="1681157632">
    <w:abstractNumId w:val="44"/>
  </w:num>
  <w:num w:numId="29" w16cid:durableId="874464954">
    <w:abstractNumId w:val="15"/>
  </w:num>
  <w:num w:numId="30" w16cid:durableId="229313964">
    <w:abstractNumId w:val="21"/>
  </w:num>
  <w:num w:numId="31" w16cid:durableId="1856918442">
    <w:abstractNumId w:val="34"/>
  </w:num>
  <w:num w:numId="32" w16cid:durableId="606813825">
    <w:abstractNumId w:val="16"/>
  </w:num>
  <w:num w:numId="33" w16cid:durableId="700520793">
    <w:abstractNumId w:val="41"/>
  </w:num>
  <w:num w:numId="34" w16cid:durableId="2117602340">
    <w:abstractNumId w:val="39"/>
  </w:num>
  <w:num w:numId="35" w16cid:durableId="1258707933">
    <w:abstractNumId w:val="6"/>
  </w:num>
  <w:num w:numId="36" w16cid:durableId="1036737250">
    <w:abstractNumId w:val="13"/>
  </w:num>
  <w:num w:numId="37" w16cid:durableId="437142243">
    <w:abstractNumId w:val="25"/>
  </w:num>
  <w:num w:numId="38" w16cid:durableId="423919163">
    <w:abstractNumId w:val="35"/>
  </w:num>
  <w:num w:numId="39" w16cid:durableId="298153182">
    <w:abstractNumId w:val="2"/>
  </w:num>
  <w:num w:numId="40" w16cid:durableId="1761294097">
    <w:abstractNumId w:val="32"/>
  </w:num>
  <w:num w:numId="41" w16cid:durableId="1467701660">
    <w:abstractNumId w:val="26"/>
  </w:num>
  <w:num w:numId="42" w16cid:durableId="602231002">
    <w:abstractNumId w:val="1"/>
  </w:num>
  <w:num w:numId="43" w16cid:durableId="1172648005">
    <w:abstractNumId w:val="36"/>
  </w:num>
  <w:num w:numId="44" w16cid:durableId="889809764">
    <w:abstractNumId w:val="43"/>
  </w:num>
  <w:num w:numId="45" w16cid:durableId="1862936608">
    <w:abstractNumId w:val="5"/>
  </w:num>
  <w:num w:numId="46" w16cid:durableId="453912983">
    <w:abstractNumId w:val="27"/>
  </w:num>
  <w:num w:numId="47" w16cid:durableId="1701785375">
    <w:abstractNumId w:val="30"/>
  </w:num>
  <w:num w:numId="48" w16cid:durableId="1830901124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491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586E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35C9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1F28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4913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uiPriority w:val="99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mailto:enquiries@ndis.gov.au" TargetMode="External"/><Relationship Id="rId18" Type="http://schemas.openxmlformats.org/officeDocument/2006/relationships/footer" Target="footer1.xml"/><Relationship Id="rId26" Type="http://schemas.openxmlformats.org/officeDocument/2006/relationships/customXml" Target="../customXml/item4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ndis.gov.au/about-us/policies/access-information/consent-forms" TargetMode="External"/><Relationship Id="rId17" Type="http://schemas.openxmlformats.org/officeDocument/2006/relationships/header" Target="header2.xml"/><Relationship Id="rId25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urguidelines.ndis.gov.au/child-representative" TargetMode="External"/><Relationship Id="rId24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ourguidelines.ndis.gov.au/home/having-someone-represent-you/appointing-nominee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privacy-and-information" TargetMode="External"/><Relationship Id="rId14" Type="http://schemas.openxmlformats.org/officeDocument/2006/relationships/hyperlink" Target="http://www.ndis.gov.au/contact/location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47F8ED-8390-4D41-B10D-C9EE39001F84}"/>
</file>

<file path=customXml/itemProps3.xml><?xml version="1.0" encoding="utf-8"?>
<ds:datastoreItem xmlns:ds="http://schemas.openxmlformats.org/officeDocument/2006/customXml" ds:itemID="{68EE4824-660A-4FE0-9AB8-563C9C402522}"/>
</file>

<file path=customXml/itemProps4.xml><?xml version="1.0" encoding="utf-8"?>
<ds:datastoreItem xmlns:ds="http://schemas.openxmlformats.org/officeDocument/2006/customXml" ds:itemID="{A629C79B-854D-448D-93E9-AE064B24B5F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8</Pages>
  <Words>1100</Words>
  <Characters>627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standing consent</vt:lpstr>
    </vt:vector>
  </TitlesOfParts>
  <Company/>
  <LinksUpToDate>false</LinksUpToDate>
  <CharactersWithSpaces>736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consent</dc:title>
  <dc:subject/>
  <dc:creator>NDIA</dc:creator>
  <cp:keywords/>
  <dc:description/>
  <cp:lastModifiedBy>Jason Varley</cp:lastModifiedBy>
  <cp:revision>3</cp:revision>
  <cp:lastPrinted>2019-09-17T06:26:00Z</cp:lastPrinted>
  <dcterms:created xsi:type="dcterms:W3CDTF">2023-12-11T23:31:00Z</dcterms:created>
  <dcterms:modified xsi:type="dcterms:W3CDTF">2023-12-11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